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B43D7" w14:textId="495F56C3" w:rsidR="0088735D" w:rsidRDefault="00241AFB">
      <w:r w:rsidRPr="00241AFB">
        <w:t>Trying to find how many l</w:t>
      </w:r>
      <w:r>
        <w:t>ayers I should freeze.</w:t>
      </w:r>
    </w:p>
    <w:p w14:paraId="6990553F" w14:textId="244B4664" w:rsidR="00241AFB" w:rsidRDefault="00241AFB">
      <w:r>
        <w:t>V001 – only last two (added) layers are not frozen.</w:t>
      </w:r>
    </w:p>
    <w:p w14:paraId="76D826B8" w14:textId="7B32F722" w:rsidR="00241AFB" w:rsidRDefault="00241AFB">
      <w:r>
        <w:t>V002 – only last eight layers are not frozen</w:t>
      </w:r>
      <w:r w:rsidR="000F4771">
        <w:t xml:space="preserve"> – Seems to be better!</w:t>
      </w:r>
    </w:p>
    <w:p w14:paraId="6D3FDC9E" w14:textId="45FF909C" w:rsidR="0097385E" w:rsidRDefault="0097385E"/>
    <w:p w14:paraId="6B5EFDCF" w14:textId="0C139E9C" w:rsidR="00482594" w:rsidRDefault="0097385E">
      <w:r w:rsidRPr="0097385E">
        <w:t>DenseNet-cgan-kaggle-v022 is benchmark, s</w:t>
      </w:r>
      <w:r>
        <w:t>ame as DenseNet-cgan-kaggle-v026 and DenseNet-cgan-kaggle-v0</w:t>
      </w:r>
      <w:r w:rsidR="00482594">
        <w:t xml:space="preserve">29. Three run average: </w:t>
      </w:r>
    </w:p>
    <w:p w14:paraId="67B88935" w14:textId="5E78A244" w:rsidR="00482594" w:rsidRDefault="00482594" w:rsidP="00482594">
      <w:pPr>
        <w:pStyle w:val="ListParagraph"/>
        <w:numPr>
          <w:ilvl w:val="0"/>
          <w:numId w:val="1"/>
        </w:numPr>
      </w:pPr>
      <w:r>
        <w:t>.9888 true positive rate</w:t>
      </w:r>
    </w:p>
    <w:p w14:paraId="785B8A35" w14:textId="54F5F1CE" w:rsidR="0097385E" w:rsidRDefault="00482594" w:rsidP="00482594">
      <w:pPr>
        <w:pStyle w:val="ListParagraph"/>
        <w:numPr>
          <w:ilvl w:val="0"/>
          <w:numId w:val="1"/>
        </w:numPr>
      </w:pPr>
      <w:r>
        <w:t>.9912 accuracy</w:t>
      </w:r>
    </w:p>
    <w:p w14:paraId="7A4A4346" w14:textId="648C592B" w:rsidR="00482594" w:rsidRDefault="00482594" w:rsidP="00482594">
      <w:pPr>
        <w:pStyle w:val="ListParagraph"/>
        <w:numPr>
          <w:ilvl w:val="0"/>
          <w:numId w:val="1"/>
        </w:numPr>
      </w:pPr>
      <w:r>
        <w:t>.9916 F1 Score</w:t>
      </w:r>
    </w:p>
    <w:p w14:paraId="7745C10D" w14:textId="330898AB" w:rsidR="00482594" w:rsidRDefault="00482594" w:rsidP="00482594">
      <w:pPr>
        <w:pStyle w:val="ListParagraph"/>
        <w:numPr>
          <w:ilvl w:val="0"/>
          <w:numId w:val="1"/>
        </w:numPr>
      </w:pPr>
      <w:r>
        <w:t>.9822 MCC</w:t>
      </w:r>
    </w:p>
    <w:p w14:paraId="4046D80F" w14:textId="77777777" w:rsidR="00873A8B" w:rsidRDefault="00873A8B" w:rsidP="00873A8B">
      <w:r w:rsidRPr="00873A8B">
        <w:t>DenseNet-kaggle-v023, v027, v028 to compare without GAN</w:t>
      </w:r>
      <w:r>
        <w:t xml:space="preserve"> generated images. Three run average:</w:t>
      </w:r>
    </w:p>
    <w:p w14:paraId="6BD5ACCA" w14:textId="6AA198C5" w:rsidR="00873A8B" w:rsidRDefault="00873A8B" w:rsidP="00873A8B">
      <w:pPr>
        <w:pStyle w:val="ListParagraph"/>
        <w:numPr>
          <w:ilvl w:val="0"/>
          <w:numId w:val="1"/>
        </w:numPr>
      </w:pPr>
      <w:r>
        <w:t>.9891</w:t>
      </w:r>
      <w:r w:rsidRPr="00873A8B">
        <w:t xml:space="preserve"> </w:t>
      </w:r>
      <w:r>
        <w:t>true positive rate</w:t>
      </w:r>
    </w:p>
    <w:p w14:paraId="546EA99D" w14:textId="2FE2DDB0" w:rsidR="00873A8B" w:rsidRDefault="00873A8B" w:rsidP="00873A8B">
      <w:pPr>
        <w:pStyle w:val="ListParagraph"/>
        <w:numPr>
          <w:ilvl w:val="0"/>
          <w:numId w:val="1"/>
        </w:numPr>
      </w:pPr>
      <w:r>
        <w:t>.9898 accuracy</w:t>
      </w:r>
    </w:p>
    <w:p w14:paraId="2D5F64C3" w14:textId="1ADCAACF" w:rsidR="00873A8B" w:rsidRDefault="00873A8B" w:rsidP="00873A8B">
      <w:pPr>
        <w:pStyle w:val="ListParagraph"/>
        <w:numPr>
          <w:ilvl w:val="0"/>
          <w:numId w:val="1"/>
        </w:numPr>
      </w:pPr>
      <w:r>
        <w:t>.9903 F1 Score</w:t>
      </w:r>
    </w:p>
    <w:p w14:paraId="1E918D09" w14:textId="1987A3A0" w:rsidR="00873A8B" w:rsidRPr="00873A8B" w:rsidRDefault="00873A8B" w:rsidP="00873A8B">
      <w:pPr>
        <w:pStyle w:val="ListParagraph"/>
        <w:numPr>
          <w:ilvl w:val="0"/>
          <w:numId w:val="1"/>
        </w:numPr>
      </w:pPr>
      <w:r>
        <w:t>.9795 MCC</w:t>
      </w:r>
    </w:p>
    <w:sectPr w:rsidR="00873A8B" w:rsidRPr="00873A8B" w:rsidSect="008A23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316305"/>
    <w:multiLevelType w:val="hybridMultilevel"/>
    <w:tmpl w:val="DF9871B8"/>
    <w:lvl w:ilvl="0" w:tplc="FFF624F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47588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NjW3NDWyAEJLcyUdpeDU4uLM/DyQAuNaAIabKwAsAAAA"/>
  </w:docVars>
  <w:rsids>
    <w:rsidRoot w:val="00562591"/>
    <w:rsid w:val="000740D9"/>
    <w:rsid w:val="000F4771"/>
    <w:rsid w:val="00241AFB"/>
    <w:rsid w:val="00482594"/>
    <w:rsid w:val="00562591"/>
    <w:rsid w:val="00873A8B"/>
    <w:rsid w:val="0088735D"/>
    <w:rsid w:val="008A238F"/>
    <w:rsid w:val="00973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63CB623"/>
  <w15:chartTrackingRefBased/>
  <w15:docId w15:val="{E0C0AB29-755C-47DE-B871-48348A3E2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25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77</Words>
  <Characters>439</Characters>
  <Application>Microsoft Office Word</Application>
  <DocSecurity>0</DocSecurity>
  <Lines>3</Lines>
  <Paragraphs>1</Paragraphs>
  <ScaleCrop>false</ScaleCrop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Sloof</dc:creator>
  <cp:keywords/>
  <dc:description/>
  <cp:lastModifiedBy>Max Sloof</cp:lastModifiedBy>
  <cp:revision>6</cp:revision>
  <dcterms:created xsi:type="dcterms:W3CDTF">2022-03-28T10:09:00Z</dcterms:created>
  <dcterms:modified xsi:type="dcterms:W3CDTF">2022-04-07T07:58:00Z</dcterms:modified>
</cp:coreProperties>
</file>